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31210" w14:textId="562A92B1" w:rsidR="00F76D64" w:rsidRPr="00755257" w:rsidRDefault="00F76D64" w:rsidP="00773FE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US" w:eastAsia="en-GB"/>
        </w:rPr>
      </w:pPr>
      <w:r w:rsidRPr="00755257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 xml:space="preserve">SAP </w:t>
      </w:r>
      <w:r w:rsidR="000E4E6B" w:rsidRPr="00755257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Developer</w:t>
      </w:r>
      <w:r w:rsidR="009722A0" w:rsidRPr="00755257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s</w:t>
      </w:r>
    </w:p>
    <w:p w14:paraId="22DFD173" w14:textId="77777777" w:rsidR="00773FEC" w:rsidRPr="00F76D64" w:rsidRDefault="00773FEC" w:rsidP="00773FEC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3B3E41"/>
          <w:sz w:val="24"/>
          <w:szCs w:val="24"/>
          <w:u w:val="single"/>
          <w:lang w:eastAsia="en-GB"/>
        </w:rPr>
      </w:pPr>
    </w:p>
    <w:p w14:paraId="7FF28E35" w14:textId="77777777" w:rsidR="002102A1" w:rsidRDefault="000E4E6B" w:rsidP="009356F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Real Consulting SA, the biggest SAP implementation partner in Greece, is</w:t>
      </w:r>
      <w:r w:rsidR="00F76D64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seeking to recruit experienced SAP ABAP</w:t>
      </w:r>
      <w:r w:rsidR="00F76D64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professional</w:t>
      </w:r>
      <w:r w:rsidR="009722A0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join our team</w:t>
      </w:r>
      <w:r w:rsidR="00F76D64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09CFADC5" w14:textId="77777777" w:rsidR="002102A1" w:rsidRDefault="002102A1" w:rsidP="009356F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F4A26F2" w14:textId="77777777" w:rsidR="002102A1" w:rsidRPr="002102A1" w:rsidRDefault="002102A1" w:rsidP="002102A1">
      <w:pPr>
        <w:jc w:val="both"/>
        <w:rPr>
          <w:rFonts w:ascii="Times New Roman" w:hAnsi="Times New Roman" w:cs="Times New Roman"/>
          <w:sz w:val="24"/>
          <w:szCs w:val="24"/>
        </w:rPr>
      </w:pPr>
      <w:r w:rsidRPr="00042876">
        <w:rPr>
          <w:rFonts w:ascii="Times New Roman" w:hAnsi="Times New Roman" w:cs="Times New Roman"/>
          <w:sz w:val="24"/>
          <w:szCs w:val="24"/>
        </w:rPr>
        <w:t>The current position is available anywhere in Greece. We give you the possibility to work from your place of residence.</w:t>
      </w:r>
    </w:p>
    <w:p w14:paraId="75D44BA2" w14:textId="77777777" w:rsidR="00773FEC" w:rsidRPr="002102A1" w:rsidRDefault="00773FEC" w:rsidP="002E417B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bCs/>
          <w:lang w:val="en-US" w:eastAsia="en-GB"/>
        </w:rPr>
      </w:pPr>
    </w:p>
    <w:p w14:paraId="35E15AE7" w14:textId="7F72E551" w:rsidR="00F76D64" w:rsidRPr="002102A1" w:rsidRDefault="00F76D64" w:rsidP="00C05218">
      <w:pPr>
        <w:spacing w:after="120" w:line="276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  <w:r w:rsidRPr="002102A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Desired Skills &amp; Experience:</w:t>
      </w:r>
    </w:p>
    <w:p w14:paraId="21693081" w14:textId="4B6889BD" w:rsidR="00F76D64" w:rsidRPr="002102A1" w:rsidRDefault="00AF79D0" w:rsidP="009356F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B</w:t>
      </w:r>
      <w:r w:rsidR="00F76D64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chelor or </w:t>
      </w: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M</w:t>
      </w:r>
      <w:r w:rsidR="00F76D64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aster degree</w:t>
      </w:r>
      <w:r w:rsidR="0090555E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 Computer Science</w:t>
      </w:r>
    </w:p>
    <w:p w14:paraId="0B859773" w14:textId="54758E24" w:rsidR="001906DB" w:rsidRDefault="001906DB" w:rsidP="009356F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You want to develop technical competencies in challenging projects, including the newest SAP technologies</w:t>
      </w:r>
      <w:r w:rsidR="009356F5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0D6E3D3" w14:textId="49ACF621" w:rsidR="003F6EC5" w:rsidRPr="003F6EC5" w:rsidRDefault="003F6EC5" w:rsidP="003F6EC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F6EC5">
        <w:rPr>
          <w:rFonts w:ascii="Times New Roman" w:eastAsia="Times New Roman" w:hAnsi="Times New Roman" w:cs="Times New Roman"/>
          <w:sz w:val="24"/>
          <w:szCs w:val="24"/>
          <w:lang w:eastAsia="en-GB"/>
        </w:rPr>
        <w:t>Knowledge of programming languages such as</w:t>
      </w:r>
      <w:r w:rsidR="005E520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avaScript, </w:t>
      </w:r>
      <w:r w:rsidR="005E5209">
        <w:rPr>
          <w:rFonts w:ascii="Times New Roman" w:eastAsia="Times New Roman" w:hAnsi="Times New Roman" w:cs="Times New Roman"/>
          <w:sz w:val="24"/>
          <w:szCs w:val="24"/>
          <w:lang w:eastAsia="en-GB"/>
        </w:rPr>
        <w:t>C#, Python, Web API</w:t>
      </w:r>
    </w:p>
    <w:p w14:paraId="45BE385C" w14:textId="77777777" w:rsidR="00671700" w:rsidRPr="002102A1" w:rsidRDefault="00671700" w:rsidP="009356F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Ability to deliver high quality results meeting established standards and expectations for the organization.</w:t>
      </w:r>
    </w:p>
    <w:p w14:paraId="75EF11DA" w14:textId="6B252892" w:rsidR="00F65906" w:rsidRPr="002102A1" w:rsidRDefault="00F65906" w:rsidP="009356F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Excellent communication, interpersonal, training and team leading skills</w:t>
      </w:r>
      <w:r w:rsidR="001906DB"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54C82B70" w14:textId="48D454A1" w:rsidR="00F76D64" w:rsidRPr="002102A1" w:rsidRDefault="00F76D64" w:rsidP="009356F5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ou are proficient in English at a written and oral level. </w:t>
      </w:r>
    </w:p>
    <w:p w14:paraId="72289ECE" w14:textId="77777777" w:rsidR="00755257" w:rsidRDefault="00755257" w:rsidP="00CE554D">
      <w:pPr>
        <w:spacing w:after="120" w:line="276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</w:p>
    <w:p w14:paraId="78D7597D" w14:textId="77777777" w:rsidR="005F2B79" w:rsidRDefault="005F2B79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</w:pPr>
    </w:p>
    <w:p w14:paraId="1E375AEE" w14:textId="1B614B56" w:rsidR="00F76D64" w:rsidRPr="002102A1" w:rsidRDefault="00AF00F1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  <w:t>Our</w:t>
      </w:r>
      <w:r w:rsidR="00F76D64" w:rsidRPr="002102A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 xml:space="preserve"> offer:</w:t>
      </w:r>
    </w:p>
    <w:p w14:paraId="21CECA0A" w14:textId="77777777" w:rsidR="00AF00F1" w:rsidRPr="002102A1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The opportunity to be part of one of the leading Professional Services provider in Greece</w:t>
      </w:r>
    </w:p>
    <w:p w14:paraId="1529A406" w14:textId="77777777" w:rsidR="00AF00F1" w:rsidRPr="002102A1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Α working environment that is deeply respectful of your individual progression in skills and competencies</w:t>
      </w:r>
    </w:p>
    <w:p w14:paraId="79862B1B" w14:textId="77777777" w:rsidR="00AF00F1" w:rsidRPr="002102A1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Continuous investment in training and personal development</w:t>
      </w:r>
    </w:p>
    <w:p w14:paraId="2B309C1A" w14:textId="77777777" w:rsidR="00AF00F1" w:rsidRPr="002102A1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Participate in innovative and complex projects for major organizations in Greece and abroad</w:t>
      </w:r>
    </w:p>
    <w:p w14:paraId="02E15D80" w14:textId="77777777" w:rsidR="00AF00F1" w:rsidRPr="002102A1" w:rsidRDefault="00AF00F1" w:rsidP="00AF00F1">
      <w:pPr>
        <w:numPr>
          <w:ilvl w:val="0"/>
          <w:numId w:val="1"/>
        </w:numPr>
        <w:spacing w:before="150" w:after="15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Competitive compensation &amp; benefits package that rewards your performance and recognizes your value in company’s projects</w:t>
      </w:r>
    </w:p>
    <w:p w14:paraId="790FDAFD" w14:textId="10B9061A" w:rsidR="00F76D64" w:rsidRPr="002102A1" w:rsidRDefault="00F76D64" w:rsidP="00AF79D0">
      <w:pPr>
        <w:spacing w:after="120" w:line="36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</w:pPr>
    </w:p>
    <w:p w14:paraId="1848E54D" w14:textId="1F3AE9AB" w:rsidR="00AF00F1" w:rsidRPr="00AF00F1" w:rsidRDefault="00AF00F1" w:rsidP="00AF00F1">
      <w:pPr>
        <w:spacing w:before="150" w:after="150" w:line="240" w:lineRule="auto"/>
        <w:jc w:val="both"/>
        <w:rPr>
          <w:rFonts w:ascii="Times New Roman" w:eastAsia="Times New Roman" w:hAnsi="Times New Roman" w:cs="Times New Roman"/>
          <w:color w:val="50515A"/>
          <w:sz w:val="24"/>
          <w:szCs w:val="24"/>
          <w:lang w:eastAsia="en-GB"/>
        </w:rPr>
      </w:pPr>
      <w:r w:rsidRPr="002102A1">
        <w:rPr>
          <w:rFonts w:ascii="Times New Roman" w:eastAsia="Times New Roman" w:hAnsi="Times New Roman" w:cs="Times New Roman"/>
          <w:sz w:val="24"/>
          <w:szCs w:val="24"/>
          <w:lang w:eastAsia="en-GB"/>
        </w:rPr>
        <w:t>If you are interested in this career opportunity, then we are eager to get to know you. Send us your CV at </w:t>
      </w:r>
      <w:hyperlink r:id="rId7" w:tgtFrame="_blank" w:history="1">
        <w:r w:rsidR="00037175" w:rsidRPr="00037175">
          <w:rPr>
            <w:rFonts w:ascii="Times New Roman" w:eastAsia="Times New Roman" w:hAnsi="Times New Roman" w:cs="Times New Roman"/>
            <w:b/>
            <w:bCs/>
            <w:color w:val="004890"/>
            <w:sz w:val="24"/>
            <w:szCs w:val="24"/>
            <w:u w:val="single"/>
            <w:lang w:eastAsia="en-GB"/>
          </w:rPr>
          <w:t>jobs@realconsulting.gr</w:t>
        </w:r>
      </w:hyperlink>
      <w:r w:rsidR="00755257" w:rsidRPr="00975B42">
        <w:rPr>
          <w:rFonts w:ascii="Times New Roman" w:eastAsia="Times New Roman" w:hAnsi="Times New Roman" w:cs="Times New Roman"/>
          <w:b/>
          <w:bCs/>
          <w:color w:val="004890"/>
          <w:sz w:val="24"/>
          <w:szCs w:val="24"/>
          <w:lang w:eastAsia="en-GB"/>
        </w:rPr>
        <w:t xml:space="preserve"> </w:t>
      </w:r>
      <w:r w:rsidR="00975B42" w:rsidRPr="00975B42">
        <w:rPr>
          <w:rFonts w:ascii="Times New Roman" w:eastAsia="Times New Roman" w:hAnsi="Times New Roman" w:cs="Times New Roman"/>
          <w:b/>
          <w:bCs/>
          <w:color w:val="004890"/>
          <w:sz w:val="24"/>
          <w:szCs w:val="24"/>
          <w:lang w:eastAsia="en-GB"/>
        </w:rPr>
        <w:t xml:space="preserve"> </w:t>
      </w:r>
      <w:r w:rsidR="00755257" w:rsidRPr="0004018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 xml:space="preserve">writing </w:t>
      </w:r>
      <w:r w:rsidR="00755257" w:rsidRPr="00040181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  <w:shd w:val="clear" w:color="auto" w:fill="FFFFFF"/>
        </w:rPr>
        <w:t>“</w:t>
      </w:r>
      <w:r w:rsidR="00755257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SAP Developers</w:t>
      </w:r>
      <w:r w:rsidR="00755257" w:rsidRPr="00040181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  <w:shd w:val="clear" w:color="auto" w:fill="FFFFFF"/>
        </w:rPr>
        <w:t>”</w:t>
      </w:r>
      <w:r w:rsidR="00755257" w:rsidRPr="0004018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 xml:space="preserve"> in the subject line of your e-mail.</w:t>
      </w:r>
    </w:p>
    <w:p w14:paraId="532F7D19" w14:textId="0F6106A7" w:rsidR="00E45D98" w:rsidRPr="00773FEC" w:rsidRDefault="00E45D98" w:rsidP="00AF00F1">
      <w:pPr>
        <w:spacing w:after="450" w:line="360" w:lineRule="auto"/>
      </w:pPr>
    </w:p>
    <w:sectPr w:rsidR="00E45D98" w:rsidRPr="00773FEC"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193C" w14:textId="77777777" w:rsidR="009E01A5" w:rsidRDefault="009E01A5" w:rsidP="00755257">
      <w:pPr>
        <w:spacing w:after="0" w:line="240" w:lineRule="auto"/>
      </w:pPr>
      <w:r>
        <w:separator/>
      </w:r>
    </w:p>
  </w:endnote>
  <w:endnote w:type="continuationSeparator" w:id="0">
    <w:p w14:paraId="59B3234B" w14:textId="77777777" w:rsidR="009E01A5" w:rsidRDefault="009E01A5" w:rsidP="00755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EC48A" w14:textId="77777777" w:rsidR="009E01A5" w:rsidRDefault="009E01A5" w:rsidP="00755257">
      <w:pPr>
        <w:spacing w:after="0" w:line="240" w:lineRule="auto"/>
      </w:pPr>
      <w:r>
        <w:separator/>
      </w:r>
    </w:p>
  </w:footnote>
  <w:footnote w:type="continuationSeparator" w:id="0">
    <w:p w14:paraId="7C5EF21D" w14:textId="77777777" w:rsidR="009E01A5" w:rsidRDefault="009E01A5" w:rsidP="00755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5B98" w14:textId="4CD701B3" w:rsidR="00755257" w:rsidRDefault="00755257" w:rsidP="00755257">
    <w:pPr>
      <w:pStyle w:val="Header"/>
      <w:jc w:val="right"/>
    </w:pPr>
    <w:r>
      <w:rPr>
        <w:noProof/>
      </w:rPr>
      <w:drawing>
        <wp:inline distT="0" distB="0" distL="0" distR="0" wp14:anchorId="1324E8F4" wp14:editId="0A0981A1">
          <wp:extent cx="979593" cy="5943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338" cy="5978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070366" w14:textId="77777777" w:rsidR="00755257" w:rsidRDefault="00755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31D63"/>
    <w:multiLevelType w:val="hybridMultilevel"/>
    <w:tmpl w:val="4FEC9AD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0A33C5"/>
    <w:multiLevelType w:val="multilevel"/>
    <w:tmpl w:val="9AB69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2F0D22"/>
    <w:multiLevelType w:val="multilevel"/>
    <w:tmpl w:val="10B0B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9F30CF"/>
    <w:multiLevelType w:val="multilevel"/>
    <w:tmpl w:val="6B8E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50267A"/>
    <w:multiLevelType w:val="hybridMultilevel"/>
    <w:tmpl w:val="83A4CE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DEwNTA1NDIzNzdQ0lEKTi0uzszPAykwrgUAHAG1pSwAAAA="/>
  </w:docVars>
  <w:rsids>
    <w:rsidRoot w:val="00F76D64"/>
    <w:rsid w:val="00037175"/>
    <w:rsid w:val="00042876"/>
    <w:rsid w:val="000570C3"/>
    <w:rsid w:val="000847D7"/>
    <w:rsid w:val="000A1C3E"/>
    <w:rsid w:val="000D79DC"/>
    <w:rsid w:val="000E4E6B"/>
    <w:rsid w:val="0011226D"/>
    <w:rsid w:val="0014796D"/>
    <w:rsid w:val="00162161"/>
    <w:rsid w:val="00176727"/>
    <w:rsid w:val="001833B3"/>
    <w:rsid w:val="0018466E"/>
    <w:rsid w:val="001906DB"/>
    <w:rsid w:val="002102A1"/>
    <w:rsid w:val="002271BF"/>
    <w:rsid w:val="002811B0"/>
    <w:rsid w:val="00285B22"/>
    <w:rsid w:val="002D4C51"/>
    <w:rsid w:val="002E417B"/>
    <w:rsid w:val="00315B5A"/>
    <w:rsid w:val="00381BFE"/>
    <w:rsid w:val="003A322D"/>
    <w:rsid w:val="003F6EC5"/>
    <w:rsid w:val="00412A14"/>
    <w:rsid w:val="00430B8A"/>
    <w:rsid w:val="00482458"/>
    <w:rsid w:val="004B233E"/>
    <w:rsid w:val="005E42BE"/>
    <w:rsid w:val="005E5209"/>
    <w:rsid w:val="005F2B79"/>
    <w:rsid w:val="00671700"/>
    <w:rsid w:val="006D4683"/>
    <w:rsid w:val="00732DAB"/>
    <w:rsid w:val="00755257"/>
    <w:rsid w:val="00773FEC"/>
    <w:rsid w:val="007A544E"/>
    <w:rsid w:val="007C7439"/>
    <w:rsid w:val="00841BFA"/>
    <w:rsid w:val="00876493"/>
    <w:rsid w:val="0090555E"/>
    <w:rsid w:val="009140A7"/>
    <w:rsid w:val="009214B5"/>
    <w:rsid w:val="009356F5"/>
    <w:rsid w:val="009416FD"/>
    <w:rsid w:val="00960138"/>
    <w:rsid w:val="009668A8"/>
    <w:rsid w:val="00970E04"/>
    <w:rsid w:val="009722A0"/>
    <w:rsid w:val="00975B42"/>
    <w:rsid w:val="009E01A5"/>
    <w:rsid w:val="00A119AC"/>
    <w:rsid w:val="00AF00F1"/>
    <w:rsid w:val="00AF53CB"/>
    <w:rsid w:val="00AF79D0"/>
    <w:rsid w:val="00B04A17"/>
    <w:rsid w:val="00B329B2"/>
    <w:rsid w:val="00B87EE5"/>
    <w:rsid w:val="00BB0BAD"/>
    <w:rsid w:val="00C05218"/>
    <w:rsid w:val="00C642DB"/>
    <w:rsid w:val="00C935C9"/>
    <w:rsid w:val="00CA098C"/>
    <w:rsid w:val="00CE554D"/>
    <w:rsid w:val="00D02F9B"/>
    <w:rsid w:val="00D05ECE"/>
    <w:rsid w:val="00D75B1B"/>
    <w:rsid w:val="00E233C7"/>
    <w:rsid w:val="00E45D98"/>
    <w:rsid w:val="00E62C3A"/>
    <w:rsid w:val="00E73C92"/>
    <w:rsid w:val="00E91FE9"/>
    <w:rsid w:val="00F037C0"/>
    <w:rsid w:val="00F65906"/>
    <w:rsid w:val="00F76D64"/>
    <w:rsid w:val="00F9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55C85"/>
  <w15:chartTrackingRefBased/>
  <w15:docId w15:val="{E4B15C37-568D-48AB-8D41-E530705AF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76D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6D64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76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76D6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52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257"/>
  </w:style>
  <w:style w:type="paragraph" w:styleId="Footer">
    <w:name w:val="footer"/>
    <w:basedOn w:val="Normal"/>
    <w:link w:val="FooterChar"/>
    <w:uiPriority w:val="99"/>
    <w:unhideWhenUsed/>
    <w:rsid w:val="007552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257"/>
  </w:style>
  <w:style w:type="paragraph" w:styleId="ListParagraph">
    <w:name w:val="List Paragraph"/>
    <w:basedOn w:val="Normal"/>
    <w:uiPriority w:val="34"/>
    <w:qFormat/>
    <w:rsid w:val="003F6EC5"/>
    <w:pPr>
      <w:ind w:left="720"/>
      <w:contextualSpacing/>
    </w:pPr>
    <w:rPr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4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obs@realconsulting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7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yrniotakis Nikolaos</dc:creator>
  <cp:keywords/>
  <dc:description/>
  <cp:lastModifiedBy>Smyrniotakis Nikolaos</cp:lastModifiedBy>
  <cp:revision>8</cp:revision>
  <dcterms:created xsi:type="dcterms:W3CDTF">2022-03-31T16:04:00Z</dcterms:created>
  <dcterms:modified xsi:type="dcterms:W3CDTF">2022-04-01T07:58:00Z</dcterms:modified>
</cp:coreProperties>
</file>